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B24F9" w14:textId="72BC40C4" w:rsidR="00C119D9" w:rsidRDefault="685F840A" w:rsidP="00C119D9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28"/>
          <w:szCs w:val="28"/>
        </w:rPr>
      </w:pPr>
      <w:r w:rsidRPr="05048524">
        <w:rPr>
          <w:rFonts w:ascii="Arial" w:eastAsia="Times New Roman" w:hAnsi="Arial" w:cs="Arial"/>
          <w:b/>
          <w:bCs/>
          <w:sz w:val="28"/>
          <w:szCs w:val="28"/>
        </w:rPr>
        <w:t>COVID Closure Dealership Drop Info</w:t>
      </w:r>
      <w:r w:rsidRPr="05048524">
        <w:rPr>
          <w:rFonts w:ascii="Arial" w:eastAsia="Times New Roman" w:hAnsi="Arial" w:cs="Arial"/>
          <w:sz w:val="28"/>
          <w:szCs w:val="28"/>
        </w:rPr>
        <w:t> </w:t>
      </w:r>
    </w:p>
    <w:p w14:paraId="3B0D94EB" w14:textId="77777777" w:rsidR="00AA6F7E" w:rsidRPr="00C119D9" w:rsidRDefault="00AA6F7E" w:rsidP="00C119D9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7C64B0A" w14:textId="4118EFBD" w:rsidR="00C119D9" w:rsidRDefault="685F840A" w:rsidP="00C119D9">
      <w:pPr>
        <w:spacing w:after="0" w:line="240" w:lineRule="auto"/>
        <w:textAlignment w:val="baseline"/>
        <w:rPr>
          <w:rFonts w:ascii="Arial" w:eastAsia="Times New Roman" w:hAnsi="Arial" w:cs="Arial"/>
        </w:rPr>
      </w:pPr>
      <w:r w:rsidRPr="05048524">
        <w:rPr>
          <w:rFonts w:ascii="Arial" w:eastAsia="Times New Roman" w:hAnsi="Arial" w:cs="Arial"/>
        </w:rPr>
        <w:t xml:space="preserve">During our closure to the public, we understand that our </w:t>
      </w:r>
      <w:r w:rsidR="0772B19F" w:rsidRPr="05048524">
        <w:rPr>
          <w:rFonts w:ascii="Arial" w:eastAsia="Times New Roman" w:hAnsi="Arial" w:cs="Arial"/>
        </w:rPr>
        <w:t>dealer</w:t>
      </w:r>
      <w:r w:rsidRPr="05048524">
        <w:rPr>
          <w:rFonts w:ascii="Arial" w:eastAsia="Times New Roman" w:hAnsi="Arial" w:cs="Arial"/>
        </w:rPr>
        <w:t xml:space="preserve"> </w:t>
      </w:r>
      <w:r w:rsidR="6354CD9A" w:rsidRPr="05048524">
        <w:rPr>
          <w:rFonts w:ascii="Arial" w:eastAsia="Times New Roman" w:hAnsi="Arial" w:cs="Arial"/>
        </w:rPr>
        <w:t>partners</w:t>
      </w:r>
      <w:r w:rsidRPr="05048524">
        <w:rPr>
          <w:rFonts w:ascii="Arial" w:eastAsia="Times New Roman" w:hAnsi="Arial" w:cs="Arial"/>
        </w:rPr>
        <w:t xml:space="preserve"> need an avenue to </w:t>
      </w:r>
      <w:r w:rsidR="0772B19F" w:rsidRPr="05048524">
        <w:rPr>
          <w:rFonts w:ascii="Arial" w:eastAsia="Times New Roman" w:hAnsi="Arial" w:cs="Arial"/>
        </w:rPr>
        <w:t>drop off</w:t>
      </w:r>
      <w:r w:rsidRPr="05048524">
        <w:rPr>
          <w:rFonts w:ascii="Arial" w:eastAsia="Times New Roman" w:hAnsi="Arial" w:cs="Arial"/>
        </w:rPr>
        <w:t xml:space="preserve"> transactions.  You always have the choice of mailing your documents to the below addresses, which is our ideal method of receipt.  However, we recognize that our closure is happening during </w:t>
      </w:r>
      <w:r w:rsidR="6354CD9A" w:rsidRPr="05048524">
        <w:rPr>
          <w:rFonts w:ascii="Arial" w:eastAsia="Times New Roman" w:hAnsi="Arial" w:cs="Arial"/>
        </w:rPr>
        <w:t>one of the</w:t>
      </w:r>
      <w:r w:rsidRPr="05048524">
        <w:rPr>
          <w:rFonts w:ascii="Arial" w:eastAsia="Times New Roman" w:hAnsi="Arial" w:cs="Arial"/>
        </w:rPr>
        <w:t xml:space="preserve"> </w:t>
      </w:r>
      <w:r w:rsidR="0772B19F" w:rsidRPr="05048524">
        <w:rPr>
          <w:rFonts w:ascii="Arial" w:eastAsia="Times New Roman" w:hAnsi="Arial" w:cs="Arial"/>
        </w:rPr>
        <w:t>busiest times of the year</w:t>
      </w:r>
      <w:r w:rsidRPr="05048524">
        <w:rPr>
          <w:rFonts w:ascii="Arial" w:eastAsia="Times New Roman" w:hAnsi="Arial" w:cs="Arial"/>
        </w:rPr>
        <w:t xml:space="preserve"> and we would like to extend the ability to schedule </w:t>
      </w:r>
      <w:r w:rsidRPr="05048524">
        <w:rPr>
          <w:rFonts w:ascii="Arial" w:eastAsia="Times New Roman" w:hAnsi="Arial" w:cs="Arial"/>
          <w:b/>
          <w:bCs/>
        </w:rPr>
        <w:t>drop off</w:t>
      </w:r>
      <w:r w:rsidRPr="05048524">
        <w:rPr>
          <w:rFonts w:ascii="Arial" w:eastAsia="Times New Roman" w:hAnsi="Arial" w:cs="Arial"/>
        </w:rPr>
        <w:t xml:space="preserve"> appointments for </w:t>
      </w:r>
      <w:r w:rsidR="0772B19F" w:rsidRPr="05048524">
        <w:rPr>
          <w:rFonts w:ascii="Arial" w:eastAsia="Times New Roman" w:hAnsi="Arial" w:cs="Arial"/>
        </w:rPr>
        <w:t>dealer</w:t>
      </w:r>
      <w:r w:rsidRPr="05048524">
        <w:rPr>
          <w:rFonts w:ascii="Arial" w:eastAsia="Times New Roman" w:hAnsi="Arial" w:cs="Arial"/>
        </w:rPr>
        <w:t> transactions. </w:t>
      </w:r>
      <w:r w:rsidR="0772B19F" w:rsidRPr="05048524">
        <w:rPr>
          <w:rFonts w:ascii="Arial" w:eastAsia="Times New Roman" w:hAnsi="Arial" w:cs="Arial"/>
        </w:rPr>
        <w:t xml:space="preserve">No </w:t>
      </w:r>
      <w:r w:rsidRPr="05048524">
        <w:rPr>
          <w:rFonts w:ascii="Arial" w:eastAsia="Times New Roman" w:hAnsi="Arial" w:cs="Arial"/>
          <w:i/>
          <w:iCs/>
        </w:rPr>
        <w:t>Pick-up </w:t>
      </w:r>
      <w:r w:rsidR="0772B19F" w:rsidRPr="05048524">
        <w:rPr>
          <w:rFonts w:ascii="Arial" w:eastAsia="Times New Roman" w:hAnsi="Arial" w:cs="Arial"/>
          <w:i/>
          <w:iCs/>
        </w:rPr>
        <w:t>options are currently being offered</w:t>
      </w:r>
      <w:r w:rsidR="6354CD9A" w:rsidRPr="05048524">
        <w:rPr>
          <w:rFonts w:ascii="Arial" w:eastAsia="Times New Roman" w:hAnsi="Arial" w:cs="Arial"/>
          <w:i/>
          <w:iCs/>
        </w:rPr>
        <w:t>,</w:t>
      </w:r>
      <w:r w:rsidR="6354CD9A" w:rsidRPr="05048524">
        <w:rPr>
          <w:rFonts w:ascii="Arial" w:eastAsia="Times New Roman" w:hAnsi="Arial" w:cs="Arial"/>
        </w:rPr>
        <w:t xml:space="preserve"> i</w:t>
      </w:r>
      <w:r w:rsidR="0772B19F" w:rsidRPr="05048524">
        <w:rPr>
          <w:rFonts w:ascii="Arial" w:eastAsia="Times New Roman" w:hAnsi="Arial" w:cs="Arial"/>
        </w:rPr>
        <w:t>nstead</w:t>
      </w:r>
      <w:r w:rsidR="2718ED50" w:rsidRPr="05048524">
        <w:rPr>
          <w:rFonts w:ascii="Arial" w:eastAsia="Times New Roman" w:hAnsi="Arial" w:cs="Arial"/>
        </w:rPr>
        <w:t>,</w:t>
      </w:r>
      <w:r w:rsidR="0772B19F" w:rsidRPr="05048524">
        <w:rPr>
          <w:rFonts w:ascii="Arial" w:eastAsia="Times New Roman" w:hAnsi="Arial" w:cs="Arial"/>
        </w:rPr>
        <w:t xml:space="preserve"> we will mail comp</w:t>
      </w:r>
      <w:r w:rsidR="0B646C47" w:rsidRPr="05048524">
        <w:rPr>
          <w:rFonts w:ascii="Arial" w:eastAsia="Times New Roman" w:hAnsi="Arial" w:cs="Arial"/>
        </w:rPr>
        <w:t>l</w:t>
      </w:r>
      <w:r w:rsidR="0772B19F" w:rsidRPr="05048524">
        <w:rPr>
          <w:rFonts w:ascii="Arial" w:eastAsia="Times New Roman" w:hAnsi="Arial" w:cs="Arial"/>
        </w:rPr>
        <w:t>eted</w:t>
      </w:r>
      <w:r w:rsidR="0FD687DF" w:rsidRPr="05048524">
        <w:rPr>
          <w:rFonts w:ascii="Arial" w:eastAsia="Times New Roman" w:hAnsi="Arial" w:cs="Arial"/>
        </w:rPr>
        <w:t>/rejected</w:t>
      </w:r>
      <w:r w:rsidR="0772B19F" w:rsidRPr="05048524">
        <w:rPr>
          <w:rFonts w:ascii="Arial" w:eastAsia="Times New Roman" w:hAnsi="Arial" w:cs="Arial"/>
        </w:rPr>
        <w:t xml:space="preserve"> transaction</w:t>
      </w:r>
      <w:r w:rsidR="2718ED50" w:rsidRPr="05048524">
        <w:rPr>
          <w:rFonts w:ascii="Arial" w:eastAsia="Times New Roman" w:hAnsi="Arial" w:cs="Arial"/>
        </w:rPr>
        <w:t>s</w:t>
      </w:r>
      <w:r w:rsidR="0772B19F" w:rsidRPr="05048524">
        <w:rPr>
          <w:rFonts w:ascii="Arial" w:eastAsia="Times New Roman" w:hAnsi="Arial" w:cs="Arial"/>
        </w:rPr>
        <w:t xml:space="preserve"> via USPS or utilizing a pre-paid shipping label and envelope provided by the dealership</w:t>
      </w:r>
      <w:r w:rsidR="2CCC13DB" w:rsidRPr="05048524">
        <w:rPr>
          <w:rFonts w:ascii="Arial" w:eastAsia="Times New Roman" w:hAnsi="Arial" w:cs="Arial"/>
        </w:rPr>
        <w:t xml:space="preserve"> (at the time of drop)</w:t>
      </w:r>
      <w:r w:rsidR="0772B19F" w:rsidRPr="05048524">
        <w:rPr>
          <w:rFonts w:ascii="Arial" w:eastAsia="Times New Roman" w:hAnsi="Arial" w:cs="Arial"/>
        </w:rPr>
        <w:t>.</w:t>
      </w:r>
    </w:p>
    <w:p w14:paraId="24DAA144" w14:textId="72698597" w:rsidR="007A3A56" w:rsidRDefault="007A3A56" w:rsidP="00C119D9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70BEE5B1" w14:textId="77777777" w:rsidR="006118F9" w:rsidRDefault="00E67323" w:rsidP="00C119D9">
      <w:pPr>
        <w:spacing w:after="0" w:line="240" w:lineRule="auto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ppointments</w:t>
      </w:r>
      <w:r w:rsidR="007A3A56" w:rsidRPr="00AA6F7E">
        <w:rPr>
          <w:rFonts w:ascii="Arial" w:eastAsia="Times New Roman" w:hAnsi="Arial" w:cs="Arial"/>
        </w:rPr>
        <w:t xml:space="preserve"> are limit</w:t>
      </w:r>
      <w:r>
        <w:rPr>
          <w:rFonts w:ascii="Arial" w:eastAsia="Times New Roman" w:hAnsi="Arial" w:cs="Arial"/>
        </w:rPr>
        <w:t>ed</w:t>
      </w:r>
      <w:r w:rsidR="007A3A56" w:rsidRPr="00AA6F7E">
        <w:rPr>
          <w:rFonts w:ascii="Arial" w:eastAsia="Times New Roman" w:hAnsi="Arial" w:cs="Arial"/>
        </w:rPr>
        <w:t xml:space="preserve"> to one per day per dealer</w:t>
      </w:r>
      <w:r w:rsidR="00AA6F7E" w:rsidRPr="00AA6F7E">
        <w:rPr>
          <w:rFonts w:ascii="Arial" w:eastAsia="Times New Roman" w:hAnsi="Arial" w:cs="Arial"/>
        </w:rPr>
        <w:t xml:space="preserve">, </w:t>
      </w:r>
      <w:proofErr w:type="gramStart"/>
      <w:r w:rsidR="00AA6F7E" w:rsidRPr="00AA6F7E">
        <w:rPr>
          <w:rFonts w:ascii="Arial" w:eastAsia="Times New Roman" w:hAnsi="Arial" w:cs="Arial"/>
        </w:rPr>
        <w:t>i</w:t>
      </w:r>
      <w:r w:rsidR="007A3A56" w:rsidRPr="00AA6F7E">
        <w:rPr>
          <w:rFonts w:ascii="Arial" w:eastAsia="Times New Roman" w:hAnsi="Arial" w:cs="Arial"/>
        </w:rPr>
        <w:t>n order to</w:t>
      </w:r>
      <w:proofErr w:type="gramEnd"/>
      <w:r w:rsidR="007A3A56" w:rsidRPr="00AA6F7E">
        <w:rPr>
          <w:rFonts w:ascii="Arial" w:eastAsia="Times New Roman" w:hAnsi="Arial" w:cs="Arial"/>
        </w:rPr>
        <w:t xml:space="preserve"> limit contact</w:t>
      </w:r>
      <w:r w:rsidR="00AA6F7E" w:rsidRPr="00AA6F7E">
        <w:rPr>
          <w:rFonts w:ascii="Arial" w:eastAsia="Times New Roman" w:hAnsi="Arial" w:cs="Arial"/>
        </w:rPr>
        <w:t xml:space="preserve"> and exposure.</w:t>
      </w:r>
      <w:r w:rsidR="007A3A56" w:rsidRPr="00AA6F7E">
        <w:rPr>
          <w:rFonts w:ascii="Arial" w:eastAsia="Times New Roman" w:hAnsi="Arial" w:cs="Arial"/>
        </w:rPr>
        <w:t xml:space="preserve"> </w:t>
      </w:r>
    </w:p>
    <w:p w14:paraId="7DEFE3F4" w14:textId="2F51D0AA" w:rsidR="00C119D9" w:rsidRPr="00C119D9" w:rsidRDefault="00C119D9" w:rsidP="00C119D9">
      <w:pPr>
        <w:spacing w:after="0" w:line="240" w:lineRule="auto"/>
        <w:textAlignment w:val="baseline"/>
        <w:rPr>
          <w:rFonts w:ascii="Arial" w:eastAsia="Times New Roman" w:hAnsi="Arial" w:cs="Arial"/>
        </w:rPr>
      </w:pPr>
      <w:r w:rsidRPr="00C119D9">
        <w:rPr>
          <w:rFonts w:ascii="Arial" w:eastAsia="Times New Roman" w:hAnsi="Arial" w:cs="Arial"/>
        </w:rPr>
        <w:t>This service is </w:t>
      </w:r>
      <w:r w:rsidRPr="00C119D9">
        <w:rPr>
          <w:rFonts w:ascii="Arial" w:eastAsia="Times New Roman" w:hAnsi="Arial" w:cs="Arial"/>
          <w:i/>
          <w:iCs/>
        </w:rPr>
        <w:t>only</w:t>
      </w:r>
      <w:r w:rsidRPr="00C119D9">
        <w:rPr>
          <w:rFonts w:ascii="Arial" w:eastAsia="Times New Roman" w:hAnsi="Arial" w:cs="Arial"/>
        </w:rPr>
        <w:t> available in the lobby of the Sheriff’s Substation located next door to our Commerce City Motor Vehicle office during the hours of 7:00 am – 1:00 pm. </w:t>
      </w:r>
      <w:r w:rsidRPr="00C119D9">
        <w:rPr>
          <w:rFonts w:ascii="Arial" w:eastAsia="Times New Roman" w:hAnsi="Arial" w:cs="Arial"/>
          <w:i/>
          <w:iCs/>
        </w:rPr>
        <w:t>by appointment only. Walk</w:t>
      </w:r>
      <w:r w:rsidR="0035692B">
        <w:rPr>
          <w:rFonts w:ascii="Arial" w:eastAsia="Times New Roman" w:hAnsi="Arial" w:cs="Arial"/>
          <w:i/>
          <w:iCs/>
        </w:rPr>
        <w:t>-</w:t>
      </w:r>
      <w:r w:rsidRPr="00C119D9">
        <w:rPr>
          <w:rFonts w:ascii="Arial" w:eastAsia="Times New Roman" w:hAnsi="Arial" w:cs="Arial"/>
          <w:i/>
          <w:iCs/>
        </w:rPr>
        <w:t>in customers will not be permitted</w:t>
      </w:r>
      <w:r w:rsidRPr="00C119D9">
        <w:rPr>
          <w:rFonts w:ascii="Arial" w:eastAsia="Times New Roman" w:hAnsi="Arial" w:cs="Arial"/>
        </w:rPr>
        <w:t>. – 4201 E 72</w:t>
      </w:r>
      <w:r w:rsidRPr="00C119D9">
        <w:rPr>
          <w:rFonts w:ascii="Arial" w:eastAsia="Times New Roman" w:hAnsi="Arial" w:cs="Arial"/>
          <w:sz w:val="17"/>
          <w:szCs w:val="17"/>
          <w:vertAlign w:val="superscript"/>
        </w:rPr>
        <w:t>nd</w:t>
      </w:r>
      <w:r w:rsidRPr="00C119D9">
        <w:rPr>
          <w:rFonts w:ascii="Arial" w:eastAsia="Times New Roman" w:hAnsi="Arial" w:cs="Arial"/>
        </w:rPr>
        <w:t> Ave. Commerce City, CO 80022. </w:t>
      </w:r>
    </w:p>
    <w:p w14:paraId="7709158D" w14:textId="4491054C" w:rsidR="00C119D9" w:rsidRDefault="00C119D9" w:rsidP="00C119D9">
      <w:pPr>
        <w:spacing w:after="0" w:line="240" w:lineRule="auto"/>
        <w:textAlignment w:val="baseline"/>
        <w:rPr>
          <w:rFonts w:ascii="Arial" w:eastAsia="Times New Roman" w:hAnsi="Arial" w:cs="Arial"/>
        </w:rPr>
      </w:pPr>
      <w:r w:rsidRPr="00C119D9">
        <w:rPr>
          <w:rFonts w:ascii="Arial" w:eastAsia="Times New Roman" w:hAnsi="Arial" w:cs="Arial"/>
        </w:rPr>
        <w:t xml:space="preserve">Please note, the timeframes are for </w:t>
      </w:r>
      <w:r w:rsidR="00302782">
        <w:rPr>
          <w:rFonts w:ascii="Arial" w:eastAsia="Times New Roman" w:hAnsi="Arial" w:cs="Arial"/>
        </w:rPr>
        <w:t>drop off</w:t>
      </w:r>
      <w:r w:rsidRPr="00C119D9">
        <w:rPr>
          <w:rFonts w:ascii="Arial" w:eastAsia="Times New Roman" w:hAnsi="Arial" w:cs="Arial"/>
        </w:rPr>
        <w:t xml:space="preserve"> services only, no transactions will be processed and are limited to 10-minutes. Late arrivals will be required to reschedule. This allows us to assist as many customers as possible while keeping everyone involved safe during the COVID-19 pandemic. </w:t>
      </w:r>
    </w:p>
    <w:p w14:paraId="4A8A2AE4" w14:textId="77777777" w:rsidR="00AA6F7E" w:rsidRPr="00C119D9" w:rsidRDefault="00AA6F7E" w:rsidP="00C119D9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28CC3A0" w14:textId="77777777" w:rsidR="00C119D9" w:rsidRPr="00C119D9" w:rsidRDefault="00C119D9" w:rsidP="00C119D9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</w:rPr>
        <w:t>Mailing Address:</w:t>
      </w:r>
      <w:r w:rsidRPr="00C119D9">
        <w:rPr>
          <w:rFonts w:ascii="Arial" w:eastAsia="Times New Roman" w:hAnsi="Arial" w:cs="Arial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65"/>
        <w:gridCol w:w="4665"/>
      </w:tblGrid>
      <w:tr w:rsidR="00C119D9" w:rsidRPr="00C119D9" w14:paraId="49B49CDD" w14:textId="77777777" w:rsidTr="00C119D9"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99F46" w14:textId="77777777" w:rsidR="00C119D9" w:rsidRPr="00C119D9" w:rsidRDefault="00C119D9" w:rsidP="00C119D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Adams County Motor Vehicle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P.O. Box 5011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Brighton, CO 80601-8215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02B95" w14:textId="77777777" w:rsidR="00C119D9" w:rsidRPr="00C119D9" w:rsidRDefault="00C119D9" w:rsidP="00C119D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Adams County Motor Vehicle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4430 S. Adams County Pkwy.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Suite E2001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  <w:shd w:val="clear" w:color="auto" w:fill="FFFFFF"/>
              </w:rPr>
              <w:t>Brighton, CO 80601</w:t>
            </w:r>
            <w:r w:rsidRPr="00C119D9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 </w:t>
            </w:r>
          </w:p>
        </w:tc>
      </w:tr>
    </w:tbl>
    <w:p w14:paraId="30F2AACB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688F05C9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  <w:color w:val="333333"/>
          <w:sz w:val="21"/>
          <w:szCs w:val="21"/>
        </w:rPr>
        <w:t>Requirements for mailings and drop-offs: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51DDDA44" w14:textId="2B0CC30D" w:rsidR="00C119D9" w:rsidRPr="00C119D9" w:rsidRDefault="00C119D9" w:rsidP="00C119D9">
      <w:pPr>
        <w:numPr>
          <w:ilvl w:val="0"/>
          <w:numId w:val="1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Include completed </w:t>
      </w:r>
      <w:hyperlink r:id="rId8" w:history="1">
        <w:r w:rsidRPr="00A870C2">
          <w:rPr>
            <w:rStyle w:val="Hyperlink"/>
            <w:rFonts w:ascii="Arial" w:eastAsia="Times New Roman" w:hAnsi="Arial" w:cs="Arial"/>
            <w:sz w:val="21"/>
            <w:szCs w:val="21"/>
          </w:rPr>
          <w:t>drop sheet</w:t>
        </w:r>
      </w:hyperlink>
      <w:r w:rsidRPr="00C119D9">
        <w:rPr>
          <w:rFonts w:ascii="Arial" w:eastAsia="Times New Roman" w:hAnsi="Arial" w:cs="Arial"/>
          <w:color w:val="333333"/>
          <w:sz w:val="21"/>
          <w:szCs w:val="21"/>
        </w:rPr>
        <w:t> with</w:t>
      </w:r>
      <w:r w:rsidR="000D4E66">
        <w:rPr>
          <w:rFonts w:ascii="Arial" w:eastAsia="Times New Roman" w:hAnsi="Arial" w:cs="Arial"/>
          <w:color w:val="333333"/>
          <w:sz w:val="21"/>
          <w:szCs w:val="21"/>
        </w:rPr>
        <w:t xml:space="preserve"> dealer # and 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 xml:space="preserve">specific </w:t>
      </w:r>
      <w:r w:rsidR="000D4E66" w:rsidRPr="00C119D9">
        <w:rPr>
          <w:rFonts w:ascii="Arial" w:eastAsia="Times New Roman" w:hAnsi="Arial" w:cs="Arial"/>
          <w:color w:val="333333"/>
          <w:sz w:val="21"/>
          <w:szCs w:val="21"/>
        </w:rPr>
        <w:t>instructions</w:t>
      </w:r>
      <w:r w:rsidR="000D4E66">
        <w:rPr>
          <w:rFonts w:ascii="Arial" w:eastAsia="Times New Roman" w:hAnsi="Arial" w:cs="Arial"/>
          <w:color w:val="333333"/>
          <w:sz w:val="21"/>
          <w:szCs w:val="21"/>
        </w:rPr>
        <w:t xml:space="preserve"> (i.e. </w:t>
      </w:r>
      <w:r w:rsidR="00500C08">
        <w:rPr>
          <w:rFonts w:ascii="Arial" w:eastAsia="Times New Roman" w:hAnsi="Arial" w:cs="Arial"/>
          <w:color w:val="333333"/>
          <w:sz w:val="21"/>
          <w:szCs w:val="21"/>
        </w:rPr>
        <w:t xml:space="preserve">dealership information, </w:t>
      </w:r>
      <w:r w:rsidR="003023E5">
        <w:rPr>
          <w:rFonts w:ascii="Arial" w:eastAsia="Times New Roman" w:hAnsi="Arial" w:cs="Arial"/>
          <w:color w:val="333333"/>
          <w:sz w:val="21"/>
          <w:szCs w:val="21"/>
        </w:rPr>
        <w:t>VIN</w:t>
      </w:r>
      <w:r w:rsidR="002147C6">
        <w:rPr>
          <w:rFonts w:ascii="Arial" w:eastAsia="Times New Roman" w:hAnsi="Arial" w:cs="Arial"/>
          <w:color w:val="333333"/>
          <w:sz w:val="21"/>
          <w:szCs w:val="21"/>
        </w:rPr>
        <w:t xml:space="preserve"> of each item being dropped,</w:t>
      </w:r>
      <w:r w:rsidR="000D4E66">
        <w:rPr>
          <w:rFonts w:ascii="Arial" w:eastAsia="Times New Roman" w:hAnsi="Arial" w:cs="Arial"/>
          <w:color w:val="333333"/>
          <w:sz w:val="21"/>
          <w:szCs w:val="21"/>
        </w:rPr>
        <w:t xml:space="preserve"> shipping label/envelope</w:t>
      </w:r>
      <w:r w:rsidR="00764D71">
        <w:rPr>
          <w:rFonts w:ascii="Arial" w:eastAsia="Times New Roman" w:hAnsi="Arial" w:cs="Arial"/>
          <w:color w:val="333333"/>
          <w:sz w:val="21"/>
          <w:szCs w:val="21"/>
        </w:rPr>
        <w:t>,</w:t>
      </w:r>
      <w:r w:rsidR="000D4E66">
        <w:rPr>
          <w:rFonts w:ascii="Arial" w:eastAsia="Times New Roman" w:hAnsi="Arial" w:cs="Arial"/>
          <w:color w:val="333333"/>
          <w:sz w:val="21"/>
          <w:szCs w:val="21"/>
        </w:rPr>
        <w:t xml:space="preserve"> and payment method).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</w:p>
    <w:p w14:paraId="470B5245" w14:textId="77777777" w:rsidR="00C119D9" w:rsidRPr="00C119D9" w:rsidRDefault="00C119D9" w:rsidP="00C119D9">
      <w:pPr>
        <w:numPr>
          <w:ilvl w:val="0"/>
          <w:numId w:val="1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Paperwork must be complete and accurate. </w:t>
      </w:r>
      <w:r w:rsidRPr="00C119D9">
        <w:rPr>
          <w:rFonts w:ascii="Arial" w:eastAsia="Times New Roman" w:hAnsi="Arial" w:cs="Arial"/>
          <w:i/>
          <w:iCs/>
          <w:color w:val="333333"/>
          <w:sz w:val="21"/>
          <w:szCs w:val="21"/>
        </w:rPr>
        <w:t>Incomplete or inaccurate documents cannot be processed and will be returned for correction.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18600CAB" w14:textId="77777777" w:rsidR="00C119D9" w:rsidRPr="00C119D9" w:rsidRDefault="00C119D9" w:rsidP="00C119D9">
      <w:pPr>
        <w:numPr>
          <w:ilvl w:val="0"/>
          <w:numId w:val="1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Include completed title application (DR2395) for each title or MSO we are processing. </w:t>
      </w:r>
    </w:p>
    <w:p w14:paraId="588AE08E" w14:textId="72183C2E" w:rsidR="00C119D9" w:rsidRPr="000D4E66" w:rsidRDefault="6F19E390" w:rsidP="05048524">
      <w:pPr>
        <w:pStyle w:val="ListParagraph"/>
        <w:numPr>
          <w:ilvl w:val="0"/>
          <w:numId w:val="1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5048524">
        <w:rPr>
          <w:rFonts w:ascii="Arial" w:eastAsia="Times New Roman" w:hAnsi="Arial" w:cs="Arial"/>
          <w:color w:val="333333"/>
          <w:sz w:val="21"/>
          <w:szCs w:val="21"/>
        </w:rPr>
        <w:t>C</w:t>
      </w:r>
      <w:r w:rsidR="685F840A" w:rsidRPr="05048524">
        <w:rPr>
          <w:rFonts w:ascii="Arial" w:eastAsia="Times New Roman" w:hAnsi="Arial" w:cs="Arial"/>
          <w:color w:val="333333"/>
          <w:sz w:val="21"/>
          <w:szCs w:val="21"/>
        </w:rPr>
        <w:t>heck</w:t>
      </w:r>
      <w:r w:rsidRPr="05048524">
        <w:rPr>
          <w:rFonts w:ascii="Arial" w:eastAsia="Times New Roman" w:hAnsi="Arial" w:cs="Arial"/>
          <w:color w:val="333333"/>
          <w:sz w:val="21"/>
          <w:szCs w:val="21"/>
        </w:rPr>
        <w:t xml:space="preserve"> for </w:t>
      </w:r>
      <w:r w:rsidRPr="00D23E50">
        <w:rPr>
          <w:rFonts w:ascii="Arial" w:eastAsia="Times New Roman" w:hAnsi="Arial" w:cs="Arial"/>
          <w:b/>
          <w:bCs/>
          <w:color w:val="333333"/>
          <w:sz w:val="21"/>
          <w:szCs w:val="21"/>
        </w:rPr>
        <w:t>each</w:t>
      </w:r>
      <w:r w:rsidRPr="05048524">
        <w:rPr>
          <w:rFonts w:ascii="Arial" w:eastAsia="Times New Roman" w:hAnsi="Arial" w:cs="Arial"/>
          <w:color w:val="333333"/>
          <w:sz w:val="21"/>
          <w:szCs w:val="21"/>
        </w:rPr>
        <w:t xml:space="preserve"> transaction</w:t>
      </w:r>
      <w:r w:rsidR="685F840A" w:rsidRPr="05048524">
        <w:rPr>
          <w:rFonts w:ascii="Arial" w:eastAsia="Times New Roman" w:hAnsi="Arial" w:cs="Arial"/>
          <w:color w:val="333333"/>
          <w:sz w:val="21"/>
          <w:szCs w:val="21"/>
        </w:rPr>
        <w:t> made payable to Adams County Clerk or escrow account with adequate funds. Call the Service Center at 720.523.6010 to set up or add funds to an escrow account, </w:t>
      </w:r>
      <w:r w:rsidR="685F840A" w:rsidRPr="05048524">
        <w:rPr>
          <w:rFonts w:ascii="Arial" w:eastAsia="Times New Roman" w:hAnsi="Arial" w:cs="Arial"/>
          <w:i/>
          <w:iCs/>
          <w:color w:val="333333"/>
          <w:sz w:val="21"/>
          <w:szCs w:val="21"/>
        </w:rPr>
        <w:t>more information below.</w:t>
      </w:r>
      <w:r w:rsidR="685F840A" w:rsidRPr="05048524">
        <w:rPr>
          <w:rFonts w:ascii="Arial" w:eastAsia="Times New Roman" w:hAnsi="Arial" w:cs="Arial"/>
          <w:color w:val="333333"/>
          <w:sz w:val="21"/>
          <w:szCs w:val="21"/>
        </w:rPr>
        <w:t>  </w:t>
      </w:r>
    </w:p>
    <w:p w14:paraId="62D58E9C" w14:textId="36E48BBB" w:rsidR="00C119D9" w:rsidRPr="000D4E66" w:rsidRDefault="00C119D9" w:rsidP="00C119D9">
      <w:pPr>
        <w:numPr>
          <w:ilvl w:val="0"/>
          <w:numId w:val="2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Payment is required at the time of drop. We cannot call for payment. Please do not include credit card or banking information in your drop. </w:t>
      </w:r>
    </w:p>
    <w:p w14:paraId="598EAF6B" w14:textId="77777777" w:rsidR="000D4E66" w:rsidRPr="00C119D9" w:rsidRDefault="000D4E66" w:rsidP="000D4E66">
      <w:pPr>
        <w:shd w:val="clear" w:color="auto" w:fill="FFFFFF"/>
        <w:spacing w:after="0" w:line="240" w:lineRule="auto"/>
        <w:ind w:left="360"/>
        <w:textAlignment w:val="baseline"/>
        <w:rPr>
          <w:rFonts w:ascii="Calibri" w:eastAsia="Times New Roman" w:hAnsi="Calibri" w:cs="Calibri"/>
          <w:sz w:val="21"/>
          <w:szCs w:val="21"/>
        </w:rPr>
      </w:pPr>
    </w:p>
    <w:p w14:paraId="35CCED82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  <w:color w:val="333333"/>
          <w:sz w:val="21"/>
          <w:szCs w:val="21"/>
        </w:rPr>
        <w:t>Useful Links: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6287E8F3" w14:textId="77777777" w:rsidR="00C61A32" w:rsidRDefault="00A870C2" w:rsidP="00C119D9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563C1"/>
          <w:sz w:val="21"/>
          <w:szCs w:val="21"/>
        </w:rPr>
      </w:pPr>
      <w:hyperlink r:id="rId9" w:tgtFrame="_blank" w:history="1">
        <w:r w:rsidR="00C119D9" w:rsidRPr="00C119D9">
          <w:rPr>
            <w:rFonts w:ascii="Arial" w:eastAsia="Times New Roman" w:hAnsi="Arial" w:cs="Arial"/>
            <w:color w:val="0070C0"/>
            <w:sz w:val="21"/>
            <w:szCs w:val="21"/>
            <w:u w:val="single"/>
          </w:rPr>
          <w:t>Schedule a Drop Appointment</w:t>
        </w:r>
      </w:hyperlink>
      <w:r w:rsidR="00C119D9" w:rsidRPr="00C119D9">
        <w:rPr>
          <w:rFonts w:ascii="Arial" w:eastAsia="Times New Roman" w:hAnsi="Arial" w:cs="Arial"/>
          <w:sz w:val="21"/>
          <w:szCs w:val="21"/>
        </w:rPr>
        <w:t> </w:t>
      </w:r>
      <w:r w:rsidR="005110A0">
        <w:rPr>
          <w:rFonts w:ascii="Arial" w:eastAsia="Times New Roman" w:hAnsi="Arial" w:cs="Arial"/>
          <w:sz w:val="21"/>
          <w:szCs w:val="21"/>
        </w:rPr>
        <w:tab/>
      </w:r>
      <w:r w:rsidR="005110A0">
        <w:rPr>
          <w:rFonts w:ascii="Arial" w:eastAsia="Times New Roman" w:hAnsi="Arial" w:cs="Arial"/>
          <w:sz w:val="21"/>
          <w:szCs w:val="21"/>
        </w:rPr>
        <w:tab/>
      </w:r>
      <w:hyperlink r:id="rId10" w:tgtFrame="_blank" w:history="1">
        <w:r w:rsidR="00C119D9" w:rsidRPr="00C119D9">
          <w:rPr>
            <w:rFonts w:ascii="Arial" w:eastAsia="Times New Roman" w:hAnsi="Arial" w:cs="Arial"/>
            <w:color w:val="0563C1"/>
            <w:sz w:val="21"/>
            <w:szCs w:val="21"/>
            <w:u w:val="single"/>
          </w:rPr>
          <w:t>Check a Title Status</w:t>
        </w:r>
      </w:hyperlink>
      <w:r w:rsidR="00C119D9" w:rsidRPr="00C119D9">
        <w:rPr>
          <w:rFonts w:ascii="Arial" w:eastAsia="Times New Roman" w:hAnsi="Arial" w:cs="Arial"/>
          <w:color w:val="0563C1"/>
          <w:sz w:val="21"/>
          <w:szCs w:val="21"/>
        </w:rPr>
        <w:t> </w:t>
      </w:r>
    </w:p>
    <w:p w14:paraId="11C07137" w14:textId="4F11376B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color w:val="0563C1"/>
          <w:sz w:val="21"/>
          <w:szCs w:val="21"/>
        </w:rPr>
        <w:t> </w:t>
      </w:r>
    </w:p>
    <w:p w14:paraId="1EC40E6B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  <w:color w:val="006699"/>
          <w:sz w:val="27"/>
          <w:szCs w:val="27"/>
        </w:rPr>
        <w:t>Set up an Escrow Account </w:t>
      </w:r>
    </w:p>
    <w:p w14:paraId="6269E4A1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Welcome to the Setting up an Escrow Account option.  </w:t>
      </w:r>
    </w:p>
    <w:p w14:paraId="1374D274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  <w:color w:val="333333"/>
          <w:sz w:val="21"/>
          <w:szCs w:val="21"/>
        </w:rPr>
        <w:t>Step One: Decide if this is option is right for your transaction. 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03BA5714" w14:textId="77777777" w:rsidR="00C119D9" w:rsidRPr="00C119D9" w:rsidRDefault="00C119D9" w:rsidP="00C119D9">
      <w:pPr>
        <w:numPr>
          <w:ilvl w:val="0"/>
          <w:numId w:val="3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Must be a representative of the business making the request. </w:t>
      </w:r>
    </w:p>
    <w:p w14:paraId="1EAB50D1" w14:textId="77777777" w:rsidR="00C119D9" w:rsidRPr="00C119D9" w:rsidRDefault="00C119D9" w:rsidP="00C119D9">
      <w:pPr>
        <w:numPr>
          <w:ilvl w:val="0"/>
          <w:numId w:val="3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Allows users to “drop” business transactions/title work. </w:t>
      </w:r>
    </w:p>
    <w:p w14:paraId="2D481E65" w14:textId="77777777" w:rsidR="00C119D9" w:rsidRPr="00C119D9" w:rsidRDefault="00C119D9" w:rsidP="00C119D9">
      <w:pPr>
        <w:numPr>
          <w:ilvl w:val="0"/>
          <w:numId w:val="3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Decreases transaction time. </w:t>
      </w:r>
    </w:p>
    <w:p w14:paraId="42C2D292" w14:textId="77777777" w:rsidR="00C119D9" w:rsidRPr="00C119D9" w:rsidRDefault="00C119D9" w:rsidP="00C119D9">
      <w:pPr>
        <w:numPr>
          <w:ilvl w:val="0"/>
          <w:numId w:val="3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No more rejections for the incorrect amount on pre-written checks. </w:t>
      </w:r>
    </w:p>
    <w:p w14:paraId="471508A0" w14:textId="77777777" w:rsidR="00C119D9" w:rsidRPr="00C119D9" w:rsidRDefault="00C119D9" w:rsidP="00C119D9">
      <w:pPr>
        <w:numPr>
          <w:ilvl w:val="0"/>
          <w:numId w:val="3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Easy auditing and verification within your finance department – account holders can request balance and transaction history at any time. </w:t>
      </w:r>
    </w:p>
    <w:p w14:paraId="0CF8B6F3" w14:textId="77777777" w:rsidR="00C119D9" w:rsidRPr="00C119D9" w:rsidRDefault="00C119D9" w:rsidP="00C119D9">
      <w:pPr>
        <w:numPr>
          <w:ilvl w:val="0"/>
          <w:numId w:val="4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No fees to open, fund, or maintain and no balance requirements. </w:t>
      </w:r>
    </w:p>
    <w:p w14:paraId="6C9A1380" w14:textId="4BC6143B" w:rsidR="000D4E66" w:rsidRPr="00C33F72" w:rsidRDefault="00C119D9" w:rsidP="00C119D9">
      <w:pPr>
        <w:numPr>
          <w:ilvl w:val="0"/>
          <w:numId w:val="4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Funds can be added in person (when open to the public), over the phone, or via mail. </w:t>
      </w:r>
    </w:p>
    <w:p w14:paraId="5BC0C622" w14:textId="2CD7C47F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  <w:color w:val="333333"/>
          <w:sz w:val="21"/>
          <w:szCs w:val="21"/>
        </w:rPr>
        <w:t>Step Two: What do you need?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0D7DE1D8" w14:textId="77777777" w:rsidR="00C119D9" w:rsidRPr="00C119D9" w:rsidRDefault="00C119D9" w:rsidP="00C119D9">
      <w:pPr>
        <w:numPr>
          <w:ilvl w:val="0"/>
          <w:numId w:val="5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Business name </w:t>
      </w:r>
    </w:p>
    <w:p w14:paraId="314DC6A1" w14:textId="77777777" w:rsidR="00C119D9" w:rsidRPr="00C119D9" w:rsidRDefault="00C119D9" w:rsidP="00C119D9">
      <w:pPr>
        <w:numPr>
          <w:ilvl w:val="0"/>
          <w:numId w:val="5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Address </w:t>
      </w:r>
    </w:p>
    <w:p w14:paraId="0FC9D9F2" w14:textId="77777777" w:rsidR="00C119D9" w:rsidRPr="00C119D9" w:rsidRDefault="00C119D9" w:rsidP="00C119D9">
      <w:pPr>
        <w:numPr>
          <w:ilvl w:val="0"/>
          <w:numId w:val="6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Fleet number, if applicable. </w:t>
      </w:r>
    </w:p>
    <w:p w14:paraId="4DBAC904" w14:textId="77777777" w:rsidR="00C119D9" w:rsidRPr="00C119D9" w:rsidRDefault="00C119D9" w:rsidP="00C119D9">
      <w:pPr>
        <w:numPr>
          <w:ilvl w:val="0"/>
          <w:numId w:val="6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Contact information for account holder/manager. </w:t>
      </w:r>
    </w:p>
    <w:p w14:paraId="11BE8FD3" w14:textId="78D15242" w:rsidR="00C119D9" w:rsidRPr="00C119D9" w:rsidRDefault="00C119D9" w:rsidP="00C119D9">
      <w:pPr>
        <w:numPr>
          <w:ilvl w:val="0"/>
          <w:numId w:val="6"/>
        </w:numPr>
        <w:shd w:val="clear" w:color="auto" w:fill="FFFFFF"/>
        <w:spacing w:after="0" w:line="240" w:lineRule="auto"/>
        <w:ind w:left="360" w:firstLine="0"/>
        <w:textAlignment w:val="baseline"/>
        <w:rPr>
          <w:rFonts w:ascii="Arial" w:eastAsia="Times New Roman" w:hAnsi="Arial" w:cs="Arial"/>
          <w:sz w:val="21"/>
          <w:szCs w:val="21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Deposits can be made with a Check, Credit Card</w:t>
      </w:r>
      <w:r w:rsidR="001D3CAA">
        <w:rPr>
          <w:rFonts w:ascii="Arial" w:eastAsia="Times New Roman" w:hAnsi="Arial" w:cs="Arial"/>
          <w:color w:val="333333"/>
          <w:sz w:val="21"/>
          <w:szCs w:val="21"/>
        </w:rPr>
        <w:t>,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 xml:space="preserve"> or E-Check (service charges apply for electronic payments). </w:t>
      </w:r>
    </w:p>
    <w:p w14:paraId="56A03E4F" w14:textId="77777777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b/>
          <w:bCs/>
          <w:color w:val="333333"/>
          <w:sz w:val="21"/>
          <w:szCs w:val="21"/>
        </w:rPr>
        <w:t>Step Three: Make the Call.</w:t>
      </w:r>
      <w:r w:rsidRPr="00C119D9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5C83406D" w14:textId="0902F115" w:rsidR="00C119D9" w:rsidRPr="00C119D9" w:rsidRDefault="00C119D9" w:rsidP="00C119D9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119D9">
        <w:rPr>
          <w:rFonts w:ascii="Arial" w:eastAsia="Times New Roman" w:hAnsi="Arial" w:cs="Arial"/>
          <w:color w:val="333333"/>
          <w:sz w:val="21"/>
          <w:szCs w:val="21"/>
        </w:rPr>
        <w:t>Once you have all documents in hand call 720.523.6010, Tuesday – Friday, 7:00 am – 1:00 pm, to speak to one of our clerks.  </w:t>
      </w:r>
    </w:p>
    <w:p w14:paraId="324B8CBC" w14:textId="77777777" w:rsidR="00AA2844" w:rsidRDefault="00AA2844"/>
    <w:sectPr w:rsidR="00AA2844" w:rsidSect="00A4331B">
      <w:pgSz w:w="12240" w:h="15840"/>
      <w:pgMar w:top="18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B1871"/>
    <w:multiLevelType w:val="multilevel"/>
    <w:tmpl w:val="A858A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916AA5"/>
    <w:multiLevelType w:val="multilevel"/>
    <w:tmpl w:val="25C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416343"/>
    <w:multiLevelType w:val="multilevel"/>
    <w:tmpl w:val="9C0AB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2276748"/>
    <w:multiLevelType w:val="multilevel"/>
    <w:tmpl w:val="13D2B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BB0A9D"/>
    <w:multiLevelType w:val="multilevel"/>
    <w:tmpl w:val="D63C7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068049E"/>
    <w:multiLevelType w:val="multilevel"/>
    <w:tmpl w:val="BF220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sDQyMDWzNDYzNzFV0lEKTi0uzszPAykwrAUAgr6W0ywAAAA="/>
  </w:docVars>
  <w:rsids>
    <w:rsidRoot w:val="00C119D9"/>
    <w:rsid w:val="000A0239"/>
    <w:rsid w:val="000A74B6"/>
    <w:rsid w:val="000D4E66"/>
    <w:rsid w:val="00175B9F"/>
    <w:rsid w:val="001D3CAA"/>
    <w:rsid w:val="002147C6"/>
    <w:rsid w:val="00281790"/>
    <w:rsid w:val="003023E5"/>
    <w:rsid w:val="00302782"/>
    <w:rsid w:val="0035692B"/>
    <w:rsid w:val="0041039B"/>
    <w:rsid w:val="00423822"/>
    <w:rsid w:val="00500C08"/>
    <w:rsid w:val="005110A0"/>
    <w:rsid w:val="006118F9"/>
    <w:rsid w:val="006B3425"/>
    <w:rsid w:val="006C3627"/>
    <w:rsid w:val="00764D71"/>
    <w:rsid w:val="007A3A56"/>
    <w:rsid w:val="008F7314"/>
    <w:rsid w:val="00A4331B"/>
    <w:rsid w:val="00A870C2"/>
    <w:rsid w:val="00AA2844"/>
    <w:rsid w:val="00AA6F7E"/>
    <w:rsid w:val="00AF2097"/>
    <w:rsid w:val="00B34D15"/>
    <w:rsid w:val="00B76D7B"/>
    <w:rsid w:val="00BC73A1"/>
    <w:rsid w:val="00BE02B5"/>
    <w:rsid w:val="00C119D9"/>
    <w:rsid w:val="00C2716B"/>
    <w:rsid w:val="00C33F72"/>
    <w:rsid w:val="00C61A32"/>
    <w:rsid w:val="00D23E50"/>
    <w:rsid w:val="00D6113B"/>
    <w:rsid w:val="00DB14FE"/>
    <w:rsid w:val="00DD05FE"/>
    <w:rsid w:val="00E67323"/>
    <w:rsid w:val="00E9069D"/>
    <w:rsid w:val="00ED78FC"/>
    <w:rsid w:val="00F87CBA"/>
    <w:rsid w:val="00FB50ED"/>
    <w:rsid w:val="00FF1872"/>
    <w:rsid w:val="05048524"/>
    <w:rsid w:val="0772B19F"/>
    <w:rsid w:val="0B646C47"/>
    <w:rsid w:val="0FD687DF"/>
    <w:rsid w:val="1D5C89E5"/>
    <w:rsid w:val="22E26126"/>
    <w:rsid w:val="256A7D1D"/>
    <w:rsid w:val="26A239E5"/>
    <w:rsid w:val="2718ED50"/>
    <w:rsid w:val="2CCC13DB"/>
    <w:rsid w:val="30C2997B"/>
    <w:rsid w:val="32E52F91"/>
    <w:rsid w:val="47E03226"/>
    <w:rsid w:val="4B5A3A21"/>
    <w:rsid w:val="51B05348"/>
    <w:rsid w:val="556690C6"/>
    <w:rsid w:val="577FA6BA"/>
    <w:rsid w:val="6274D1D5"/>
    <w:rsid w:val="6354CD9A"/>
    <w:rsid w:val="668DAFF9"/>
    <w:rsid w:val="685F840A"/>
    <w:rsid w:val="6C7AA94F"/>
    <w:rsid w:val="6F19E390"/>
    <w:rsid w:val="77F01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23BD7"/>
  <w15:chartTrackingRefBased/>
  <w15:docId w15:val="{412FAB5F-D5A4-4E84-B0BD-3AAF6B204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1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19D9"/>
  </w:style>
  <w:style w:type="character" w:customStyle="1" w:styleId="eop">
    <w:name w:val="eop"/>
    <w:basedOn w:val="DefaultParagraphFont"/>
    <w:rsid w:val="00C119D9"/>
  </w:style>
  <w:style w:type="character" w:customStyle="1" w:styleId="scxw66367167">
    <w:name w:val="scxw66367167"/>
    <w:basedOn w:val="DefaultParagraphFont"/>
    <w:rsid w:val="00C119D9"/>
  </w:style>
  <w:style w:type="paragraph" w:styleId="ListParagraph">
    <w:name w:val="List Paragraph"/>
    <w:basedOn w:val="Normal"/>
    <w:uiPriority w:val="34"/>
    <w:qFormat/>
    <w:rsid w:val="000D4E6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76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D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D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D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D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D7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F87CB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87CBA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870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82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7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59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08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57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00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1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32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22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4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5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9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cogov.org/sites/default/files/Dealer%20COVID%20Drop%20Sheet%20Closure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mydmv.colorado.gov/?Link=TitleStatu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ignupgenius.com/go/8050F48AFA629A2FB6-commer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A8D84EFFD13B4B9A956F4FD6A8A983" ma:contentTypeVersion="5" ma:contentTypeDescription="Create a new document." ma:contentTypeScope="" ma:versionID="94be9f7926b168919c3c24e4b4989efd">
  <xsd:schema xmlns:xsd="http://www.w3.org/2001/XMLSchema" xmlns:xs="http://www.w3.org/2001/XMLSchema" xmlns:p="http://schemas.microsoft.com/office/2006/metadata/properties" xmlns:ns3="da0e5e39-e469-4684-9a38-6a578f3b5191" xmlns:ns4="f6a1919f-6e9e-473e-b628-cf07302c2532" targetNamespace="http://schemas.microsoft.com/office/2006/metadata/properties" ma:root="true" ma:fieldsID="1d9f8c686c1d4bb9fafcc2ee6bcdbf6f" ns3:_="" ns4:_="">
    <xsd:import namespace="da0e5e39-e469-4684-9a38-6a578f3b5191"/>
    <xsd:import namespace="f6a1919f-6e9e-473e-b628-cf07302c2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e5e39-e469-4684-9a38-6a578f3b51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1919f-6e9e-473e-b628-cf07302c2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F09138-9EC4-42B9-B38A-65C1F00A9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e5e39-e469-4684-9a38-6a578f3b5191"/>
    <ds:schemaRef ds:uri="f6a1919f-6e9e-473e-b628-cf07302c2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AF9E79-D3B6-4112-988D-8FFAB61AD4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E72070-261B-447B-90C4-CA6F73F5F1C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52</Words>
  <Characters>3148</Characters>
  <Application>Microsoft Office Word</Application>
  <DocSecurity>0</DocSecurity>
  <Lines>26</Lines>
  <Paragraphs>7</Paragraphs>
  <ScaleCrop>false</ScaleCrop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o Pedroza</dc:creator>
  <cp:keywords/>
  <dc:description/>
  <cp:lastModifiedBy>Julie Jackson</cp:lastModifiedBy>
  <cp:revision>3</cp:revision>
  <dcterms:created xsi:type="dcterms:W3CDTF">2020-12-14T23:49:00Z</dcterms:created>
  <dcterms:modified xsi:type="dcterms:W3CDTF">2020-12-14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A8D84EFFD13B4B9A956F4FD6A8A983</vt:lpwstr>
  </property>
</Properties>
</file>